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DAA556" w14:textId="292A2D9C" w:rsidR="00077C23" w:rsidRDefault="00077C23" w:rsidP="00077C23">
      <w:pPr>
        <w:pStyle w:val="ListParagraph"/>
        <w:numPr>
          <w:ilvl w:val="0"/>
          <w:numId w:val="1"/>
        </w:numPr>
      </w:pPr>
      <w:r>
        <w:t xml:space="preserve">Check how well model fits the data (lots of zeroes; mites are </w:t>
      </w:r>
      <w:r w:rsidR="00410339">
        <w:t>count data</w:t>
      </w:r>
      <w:r>
        <w:t xml:space="preserve">) and try using models with distributions that fit the </w:t>
      </w:r>
      <w:r w:rsidR="00410339">
        <w:t>data (</w:t>
      </w:r>
      <w:r>
        <w:t xml:space="preserve">zero-inflated, Poisson, negative binomial?); assess model fit </w:t>
      </w:r>
      <w:r w:rsidR="00DF4354">
        <w:t>to ensure</w:t>
      </w:r>
      <w:r>
        <w:t xml:space="preserve"> we are using appropriate models. Kathy also </w:t>
      </w:r>
      <w:r w:rsidR="00410339">
        <w:t>suggested log</w:t>
      </w:r>
      <w:r>
        <w:t>-transforming mites (and Nosema?) as a possible fix.</w:t>
      </w:r>
    </w:p>
    <w:p w14:paraId="52247C82" w14:textId="14F97309" w:rsidR="00A12016" w:rsidRDefault="00A12016" w:rsidP="00A12016">
      <w:pPr>
        <w:pStyle w:val="ListParagraph"/>
        <w:numPr>
          <w:ilvl w:val="0"/>
          <w:numId w:val="3"/>
        </w:numPr>
      </w:pPr>
      <w:r>
        <w:t xml:space="preserve">Limiting to blooming month </w:t>
      </w:r>
    </w:p>
    <w:p w14:paraId="6332CAA3" w14:textId="7C824DD7" w:rsidR="00077C23" w:rsidRDefault="00FE335B" w:rsidP="00077C23">
      <w:r w:rsidRPr="00FE335B">
        <w:drawing>
          <wp:inline distT="0" distB="0" distL="0" distR="0" wp14:anchorId="2DF12818" wp14:editId="570BA4C2">
            <wp:extent cx="4376288" cy="6465661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80203" cy="6471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2AC80" w14:textId="6C4FC7AA" w:rsidR="00BD73DA" w:rsidRDefault="00BD73DA" w:rsidP="00077C23"/>
    <w:p w14:paraId="602098B8" w14:textId="77777777" w:rsidR="00BD73DA" w:rsidRDefault="00BD73DA" w:rsidP="00077C23"/>
    <w:p w14:paraId="5D8FAC2D" w14:textId="77777777" w:rsidR="00BD73DA" w:rsidRDefault="00BD73DA" w:rsidP="00077C23"/>
    <w:p w14:paraId="27BD7468" w14:textId="099B4388" w:rsidR="00912A32" w:rsidRPr="00912A32" w:rsidRDefault="00912A32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8_/hm9hv4nd0snc_rjfnk1n2_0m0000gn/T/com.microsoft.Word/WebArchiveCopyPasteTempFiles/plot_zoom_png?width=1200&amp;height=553" \* MERGEFORMATINET </w:instrText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912A32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C60BBE" wp14:editId="3C733FE2">
            <wp:extent cx="4666342" cy="3499757"/>
            <wp:effectExtent l="0" t="0" r="0" b="5715"/>
            <wp:docPr id="2" name="Picture 2" descr="/var/folders/8_/hm9hv4nd0snc_rjfnk1n2_0m0000gn/T/com.microsoft.Word/WebArchiveCopyPasteTempFiles/plot_zoom_png?width=1200&amp;height=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8_/hm9hv4nd0snc_rjfnk1n2_0m0000gn/T/com.microsoft.Word/WebArchiveCopyPasteTempFiles/plot_zoom_png?width=1200&amp;height=55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0650" cy="3502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6702D7">
        <w:rPr>
          <w:rFonts w:ascii="Times New Roman" w:eastAsia="Times New Roman" w:hAnsi="Times New Roman" w:cs="Times New Roman"/>
          <w:sz w:val="24"/>
          <w:szCs w:val="24"/>
        </w:rPr>
        <w:t xml:space="preserve"> OLS</w:t>
      </w:r>
    </w:p>
    <w:p w14:paraId="6BCD1250" w14:textId="77777777" w:rsidR="00BD73DA" w:rsidRDefault="00BD73DA" w:rsidP="00077C23"/>
    <w:p w14:paraId="5187F488" w14:textId="77777777" w:rsidR="006702D7" w:rsidRDefault="00912A32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8_/hm9hv4nd0snc_rjfnk1n2_0m0000gn/T/com.microsoft.Word/WebArchiveCopyPasteTempFiles/plot_zoom_png?width=1200&amp;height=553" \* MERGEFORMATINET </w:instrText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912A32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B895FE7" wp14:editId="48105C47">
            <wp:extent cx="4884057" cy="3663042"/>
            <wp:effectExtent l="0" t="0" r="5715" b="0"/>
            <wp:docPr id="3" name="Picture 3" descr="/var/folders/8_/hm9hv4nd0snc_rjfnk1n2_0m0000gn/T/com.microsoft.Word/WebArchiveCopyPasteTempFiles/plot_zoom_png?width=1200&amp;height=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8_/hm9hv4nd0snc_rjfnk1n2_0m0000gn/T/com.microsoft.Word/WebArchiveCopyPasteTempFiles/plot_zoom_png?width=1200&amp;height=55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195" cy="366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030EF12" w14:textId="5BBBDFDC" w:rsidR="00912A32" w:rsidRPr="00912A32" w:rsidRDefault="006702D7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gative binomial</w:t>
      </w:r>
    </w:p>
    <w:p w14:paraId="47D3AB7D" w14:textId="67BCD7AD" w:rsidR="00912A32" w:rsidRDefault="00912A32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2A32">
        <w:rPr>
          <w:rFonts w:ascii="Times New Roman" w:eastAsia="Times New Roman" w:hAnsi="Times New Roman" w:cs="Times New Roman"/>
          <w:sz w:val="24"/>
          <w:szCs w:val="24"/>
        </w:rPr>
        <w:lastRenderedPageBreak/>
        <w:fldChar w:fldCharType="begin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8_/hm9hv4nd0snc_rjfnk1n2_0m0000gn/T/com.microsoft.Word/WebArchiveCopyPasteTempFiles/plot_zoom_png?width=1200&amp;height=553" \* MERGEFORMATINET </w:instrText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912A32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ABEE13D" wp14:editId="785ED450">
            <wp:extent cx="5486400" cy="4114800"/>
            <wp:effectExtent l="0" t="0" r="0" b="0"/>
            <wp:docPr id="4" name="Picture 4" descr="/var/folders/8_/hm9hv4nd0snc_rjfnk1n2_0m0000gn/T/com.microsoft.Word/WebArchiveCopyPasteTempFiles/plot_zoom_png?width=1200&amp;height=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8_/hm9hv4nd0snc_rjfnk1n2_0m0000gn/T/com.microsoft.Word/WebArchiveCopyPasteTempFiles/plot_zoom_png?width=1200&amp;height=55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2AAF29F" w14:textId="46830F73" w:rsidR="006702D7" w:rsidRPr="00912A32" w:rsidRDefault="006702D7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isson</w:t>
      </w:r>
    </w:p>
    <w:p w14:paraId="35446A58" w14:textId="77777777" w:rsidR="00BD73DA" w:rsidRDefault="00BD73DA" w:rsidP="00077C23"/>
    <w:p w14:paraId="1CB07F5F" w14:textId="24361B9F" w:rsidR="00077C23" w:rsidRDefault="00077C23" w:rsidP="00077C23"/>
    <w:p w14:paraId="4ACE612D" w14:textId="6A72E0F3" w:rsidR="008F11B4" w:rsidRDefault="008F11B4" w:rsidP="00077C23"/>
    <w:p w14:paraId="542CAFCE" w14:textId="51615065" w:rsidR="008F11B4" w:rsidRDefault="008F11B4" w:rsidP="00077C23"/>
    <w:p w14:paraId="1D561560" w14:textId="0A7EBFD2" w:rsidR="008F11B4" w:rsidRDefault="008F11B4" w:rsidP="00077C23"/>
    <w:p w14:paraId="3B919AC1" w14:textId="5BEAB22E" w:rsidR="008F11B4" w:rsidRDefault="008F11B4" w:rsidP="00077C23"/>
    <w:p w14:paraId="55C28745" w14:textId="22CC45DF" w:rsidR="008F11B4" w:rsidRDefault="008F11B4" w:rsidP="00077C23"/>
    <w:p w14:paraId="11A153C2" w14:textId="7516E17C" w:rsidR="008F11B4" w:rsidRDefault="008F11B4" w:rsidP="00077C23"/>
    <w:p w14:paraId="09D5521A" w14:textId="57BB7341" w:rsidR="008F11B4" w:rsidRDefault="008F11B4" w:rsidP="00077C23"/>
    <w:p w14:paraId="4D416D36" w14:textId="6207A055" w:rsidR="008F11B4" w:rsidRDefault="008F11B4" w:rsidP="00077C23"/>
    <w:p w14:paraId="599ED669" w14:textId="3D946BD0" w:rsidR="008F11B4" w:rsidRDefault="008F11B4" w:rsidP="00077C23"/>
    <w:p w14:paraId="01F8D319" w14:textId="41C712F7" w:rsidR="008F11B4" w:rsidRDefault="008F11B4" w:rsidP="00077C23"/>
    <w:p w14:paraId="0D2F6002" w14:textId="6D82E1C6" w:rsidR="008F11B4" w:rsidRDefault="008F11B4" w:rsidP="00077C23"/>
    <w:p w14:paraId="511C59D9" w14:textId="47AFA97B" w:rsidR="008F11B4" w:rsidRDefault="008F11B4" w:rsidP="00077C23"/>
    <w:p w14:paraId="67338262" w14:textId="0C3316B7" w:rsidR="008F11B4" w:rsidRDefault="008F11B4" w:rsidP="00077C23">
      <w:pPr>
        <w:pStyle w:val="ListParagraph"/>
        <w:numPr>
          <w:ilvl w:val="0"/>
          <w:numId w:val="5"/>
        </w:numPr>
      </w:pPr>
      <w:r>
        <w:lastRenderedPageBreak/>
        <w:t xml:space="preserve">All month results </w:t>
      </w:r>
      <w:r>
        <w:t xml:space="preserve"> </w:t>
      </w:r>
    </w:p>
    <w:p w14:paraId="033C0CBA" w14:textId="27218CDF" w:rsidR="008F11B4" w:rsidRDefault="008F11B4" w:rsidP="00077C23">
      <w:r w:rsidRPr="008F11B4">
        <w:drawing>
          <wp:inline distT="0" distB="0" distL="0" distR="0" wp14:anchorId="01F89557" wp14:editId="2ACC5C28">
            <wp:extent cx="3066889" cy="727165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71049" cy="728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5FFF5" w14:textId="45D935A4" w:rsidR="00D80C54" w:rsidRDefault="00D80C54" w:rsidP="00077C23"/>
    <w:p w14:paraId="38EBB40A" w14:textId="77777777" w:rsidR="00D80C54" w:rsidRDefault="00D80C54" w:rsidP="00077C23">
      <w:bookmarkStart w:id="0" w:name="_GoBack"/>
      <w:bookmarkEnd w:id="0"/>
    </w:p>
    <w:p w14:paraId="3A132B57" w14:textId="77777777" w:rsidR="00077C23" w:rsidRDefault="00077C23" w:rsidP="00077C23">
      <w:r>
        <w:lastRenderedPageBreak/>
        <w:t xml:space="preserve"> 2. Restricting analysis to only states that grow sunflower (above some minimum bar of acreage for the state), now that we have a larger sample size.</w:t>
      </w:r>
    </w:p>
    <w:p w14:paraId="0C727B8E" w14:textId="77777777" w:rsidR="00077C23" w:rsidRDefault="00077C23" w:rsidP="00077C23"/>
    <w:p w14:paraId="1EFAACFC" w14:textId="77777777" w:rsidR="00E3616A" w:rsidRDefault="00E3616A" w:rsidP="00077C23"/>
    <w:p w14:paraId="11CB1472" w14:textId="77777777" w:rsidR="00E3616A" w:rsidRDefault="00E3616A" w:rsidP="00077C23"/>
    <w:p w14:paraId="36DC052C" w14:textId="77777777" w:rsidR="00E3616A" w:rsidRDefault="00E3616A" w:rsidP="00077C23"/>
    <w:p w14:paraId="31BF45D2" w14:textId="77777777" w:rsidR="00EB72C7" w:rsidRDefault="00077C23" w:rsidP="008F11B4">
      <w:pPr>
        <w:pStyle w:val="ListParagraph"/>
        <w:numPr>
          <w:ilvl w:val="0"/>
          <w:numId w:val="5"/>
        </w:numPr>
      </w:pPr>
      <w:r>
        <w:t xml:space="preserve">Trying a 4 mile instead of </w:t>
      </w:r>
      <w:r w:rsidR="008A0E7D">
        <w:t>2-mile</w:t>
      </w:r>
      <w:r>
        <w:t xml:space="preserve"> radius.</w:t>
      </w:r>
      <w:r w:rsidR="007524B9">
        <w:t xml:space="preserve"> </w:t>
      </w:r>
    </w:p>
    <w:p w14:paraId="11E66527" w14:textId="77777777" w:rsidR="00077C23" w:rsidRDefault="00616C1D" w:rsidP="00EB72C7">
      <w:pPr>
        <w:ind w:left="405"/>
      </w:pPr>
      <w:r>
        <w:t>need</w:t>
      </w:r>
      <w:r w:rsidR="008E6395">
        <w:t xml:space="preserve"> more time for the geoprocessing to</w:t>
      </w:r>
      <w:r w:rsidR="00D5271D">
        <w:t xml:space="preserve"> work out</w:t>
      </w:r>
      <w:r w:rsidR="00EB72C7">
        <w:t>.</w:t>
      </w:r>
      <w:r w:rsidR="008E6395">
        <w:t xml:space="preserve"> </w:t>
      </w:r>
    </w:p>
    <w:p w14:paraId="4EC3572B" w14:textId="77777777" w:rsidR="00A765F4" w:rsidRDefault="00077C23" w:rsidP="008F11B4">
      <w:pPr>
        <w:pStyle w:val="ListParagraph"/>
        <w:numPr>
          <w:ilvl w:val="0"/>
          <w:numId w:val="5"/>
        </w:numPr>
      </w:pPr>
      <w:r>
        <w:t>Kathy suggested including year as a fixed effect.</w:t>
      </w:r>
      <w:r w:rsidR="004158B4">
        <w:t xml:space="preserve"> </w:t>
      </w:r>
    </w:p>
    <w:p w14:paraId="36F3E9D5" w14:textId="77777777" w:rsidR="00077C23" w:rsidRDefault="004158B4" w:rsidP="00A765F4">
      <w:pPr>
        <w:ind w:left="405" w:firstLine="315"/>
      </w:pPr>
      <w:r>
        <w:t>adde</w:t>
      </w:r>
      <w:r w:rsidR="00A765F4">
        <w:t>d</w:t>
      </w:r>
    </w:p>
    <w:p w14:paraId="465E68B8" w14:textId="77777777" w:rsidR="00077C23" w:rsidRDefault="00077C23" w:rsidP="00077C23">
      <w:r>
        <w:t xml:space="preserve"> 5. Given that results seem similar whether sunflower is used as </w:t>
      </w:r>
      <w:r w:rsidR="00FD1177">
        <w:t>a continuous</w:t>
      </w:r>
      <w:r>
        <w:t xml:space="preserve"> or categorical predictor, for the sake of efficiency </w:t>
      </w:r>
      <w:r w:rsidR="00513329">
        <w:t>I suggest</w:t>
      </w:r>
      <w:r>
        <w:t xml:space="preserve"> using as continuous (sunflower acreage).</w:t>
      </w:r>
    </w:p>
    <w:p w14:paraId="2EE43A9A" w14:textId="77777777" w:rsidR="00A84431" w:rsidRDefault="00A84431" w:rsidP="00077C23"/>
    <w:sectPr w:rsidR="00A8443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A00E6"/>
    <w:multiLevelType w:val="hybridMultilevel"/>
    <w:tmpl w:val="DED2B7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734C"/>
    <w:multiLevelType w:val="hybridMultilevel"/>
    <w:tmpl w:val="878EB56E"/>
    <w:lvl w:ilvl="0" w:tplc="3D78B9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D7D3FCB"/>
    <w:multiLevelType w:val="hybridMultilevel"/>
    <w:tmpl w:val="0E342B26"/>
    <w:lvl w:ilvl="0" w:tplc="D3E0B68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62BA3A0D"/>
    <w:multiLevelType w:val="hybridMultilevel"/>
    <w:tmpl w:val="878EB56E"/>
    <w:lvl w:ilvl="0" w:tplc="3D78B9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237604"/>
    <w:multiLevelType w:val="hybridMultilevel"/>
    <w:tmpl w:val="F87C5B1C"/>
    <w:lvl w:ilvl="0" w:tplc="F95247D4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LQwMDA0Mjc1sDBX0lEKTi0uzszPAykwqgUAru8taCwAAAA="/>
  </w:docVars>
  <w:rsids>
    <w:rsidRoot w:val="00077C23"/>
    <w:rsid w:val="00077C23"/>
    <w:rsid w:val="00410339"/>
    <w:rsid w:val="004158B4"/>
    <w:rsid w:val="00513329"/>
    <w:rsid w:val="005923DF"/>
    <w:rsid w:val="00616C1D"/>
    <w:rsid w:val="006702D7"/>
    <w:rsid w:val="007524B9"/>
    <w:rsid w:val="008A0E7D"/>
    <w:rsid w:val="008C1C41"/>
    <w:rsid w:val="008E6395"/>
    <w:rsid w:val="008F11B4"/>
    <w:rsid w:val="00912A32"/>
    <w:rsid w:val="00A12016"/>
    <w:rsid w:val="00A1530E"/>
    <w:rsid w:val="00A765F4"/>
    <w:rsid w:val="00A84431"/>
    <w:rsid w:val="00BD73DA"/>
    <w:rsid w:val="00D5271D"/>
    <w:rsid w:val="00D80C54"/>
    <w:rsid w:val="00DF4354"/>
    <w:rsid w:val="00E23142"/>
    <w:rsid w:val="00E3616A"/>
    <w:rsid w:val="00EB72C7"/>
    <w:rsid w:val="00FD1177"/>
    <w:rsid w:val="00FE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1E49F"/>
  <w15:chartTrackingRefBased/>
  <w15:docId w15:val="{B26D3E32-8B29-4189-9010-56A1B441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C23"/>
    <w:pPr>
      <w:ind w:left="720"/>
      <w:contextualSpacing/>
    </w:pPr>
  </w:style>
  <w:style w:type="table" w:styleId="PlainTable5">
    <w:name w:val="Plain Table 5"/>
    <w:basedOn w:val="TableNormal"/>
    <w:uiPriority w:val="45"/>
    <w:rsid w:val="00FE33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1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0</cp:revision>
  <dcterms:created xsi:type="dcterms:W3CDTF">2019-04-08T16:39:00Z</dcterms:created>
  <dcterms:modified xsi:type="dcterms:W3CDTF">2019-04-08T18:53:00Z</dcterms:modified>
</cp:coreProperties>
</file>